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2AE5B566" w:rsidR="00941003" w:rsidRPr="009635B7"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w:t>
      </w:r>
      <w:r w:rsidR="00D37746">
        <w:rPr>
          <w:rFonts w:ascii="Times New Roman" w:eastAsia="Times New Roman" w:hAnsi="Times New Roman" w:cs="Times New Roman"/>
          <w:bCs/>
          <w:lang w:bidi="en-US"/>
        </w:rPr>
        <w:t xml:space="preserve">Y COUNCIL OF TOQUERVILLE, UTAH, ELIMINATING ARTICLE B (PDO </w:t>
      </w:r>
      <w:r w:rsidRPr="009635B7">
        <w:rPr>
          <w:rFonts w:ascii="Times New Roman" w:eastAsia="Times New Roman" w:hAnsi="Times New Roman" w:cs="Times New Roman"/>
          <w:bCs/>
          <w:lang w:bidi="en-US"/>
        </w:rPr>
        <w:t>PLANNED DEVELOPMENT OVERLAY ZONE) OF CHAPTER 15 (OVERLAY ZONES) WITHIN TITLE 10 (LAND USE REGULATIONS) OF THE TOQUERVILLE CITY CODE</w:t>
      </w:r>
      <w:r w:rsidR="00D37746">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 </w:t>
      </w:r>
    </w:p>
    <w:p w14:paraId="4A6AB1F1" w14:textId="77777777" w:rsidR="00941003" w:rsidRPr="009635B7" w:rsidRDefault="00941003" w:rsidP="00941003">
      <w:pPr>
        <w:widowControl w:val="0"/>
        <w:spacing w:after="18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7A393EC4" w14:textId="77777777" w:rsidR="00941003" w:rsidRPr="009635B7" w:rsidRDefault="00941003" w:rsidP="00941003">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941003">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3BFD0B25" w14:textId="664EDAB7" w:rsidR="00540568"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ulatory scheme an overlay zoning designation known as the Planned Development Overlay</w:t>
      </w:r>
      <w:r w:rsidR="00540568">
        <w:rPr>
          <w:rFonts w:ascii="Times New Roman" w:eastAsia="Times New Roman" w:hAnsi="Times New Roman" w:cs="Times New Roman"/>
        </w:rPr>
        <w:t xml:space="preserve"> Zone (“</w:t>
      </w:r>
      <w:r w:rsidRPr="009635B7">
        <w:rPr>
          <w:rFonts w:ascii="Times New Roman" w:eastAsia="Times New Roman" w:hAnsi="Times New Roman" w:cs="Times New Roman"/>
        </w:rPr>
        <w:t>PDO</w:t>
      </w:r>
      <w:r w:rsidR="00540568">
        <w:rPr>
          <w:rFonts w:ascii="Times New Roman" w:eastAsia="Times New Roman" w:hAnsi="Times New Roman" w:cs="Times New Roman"/>
        </w:rPr>
        <w:t xml:space="preserve"> </w:t>
      </w:r>
      <w:r w:rsidRPr="009635B7">
        <w:rPr>
          <w:rFonts w:ascii="Times New Roman" w:eastAsia="Times New Roman" w:hAnsi="Times New Roman" w:cs="Times New Roman"/>
        </w:rPr>
        <w:t xml:space="preserve">Zone”) </w:t>
      </w:r>
      <w:r w:rsidR="00B7093E">
        <w:rPr>
          <w:rFonts w:ascii="Times New Roman" w:eastAsia="Times New Roman" w:hAnsi="Times New Roman" w:cs="Times New Roman"/>
        </w:rPr>
        <w:t>found in Article B in</w:t>
      </w:r>
      <w:r w:rsidR="00540568">
        <w:rPr>
          <w:rFonts w:ascii="Times New Roman" w:eastAsia="Times New Roman" w:hAnsi="Times New Roman" w:cs="Times New Roman"/>
        </w:rPr>
        <w:t xml:space="preserve"> Chapter 15 of Title 10 of the Toquerville City Code</w:t>
      </w:r>
      <w:r w:rsidR="00B7093E">
        <w:rPr>
          <w:rFonts w:ascii="Times New Roman" w:eastAsia="Times New Roman" w:hAnsi="Times New Roman" w:cs="Times New Roman"/>
        </w:rPr>
        <w:t xml:space="preserve"> (“TCC”)</w:t>
      </w:r>
      <w:r w:rsidR="00540568">
        <w:rPr>
          <w:rFonts w:ascii="Times New Roman" w:eastAsia="Times New Roman" w:hAnsi="Times New Roman" w:cs="Times New Roman"/>
        </w:rPr>
        <w:t xml:space="preserve"> which vague and contains no standards, eligibility requirements, delineated rights and process by which a property may be approved for such zoning.   </w:t>
      </w:r>
    </w:p>
    <w:p w14:paraId="48551513" w14:textId="77777777" w:rsidR="00540568" w:rsidRDefault="00540568" w:rsidP="00941003">
      <w:pPr>
        <w:spacing w:after="0"/>
        <w:ind w:firstLine="720"/>
        <w:jc w:val="both"/>
        <w:rPr>
          <w:rFonts w:ascii="Times New Roman" w:eastAsia="Times New Roman" w:hAnsi="Times New Roman" w:cs="Times New Roman"/>
        </w:rPr>
      </w:pPr>
    </w:p>
    <w:p w14:paraId="3A91CB11" w14:textId="1569DFDC" w:rsidR="00941003" w:rsidRPr="009635B7" w:rsidRDefault="00540568" w:rsidP="00941003">
      <w:pPr>
        <w:spacing w:after="0"/>
        <w:ind w:firstLine="720"/>
        <w:jc w:val="both"/>
        <w:rPr>
          <w:rFonts w:ascii="Times New Roman" w:eastAsia="Times New Roman" w:hAnsi="Times New Roman" w:cs="Times New Roman"/>
        </w:rPr>
      </w:pPr>
      <w:r>
        <w:rPr>
          <w:rFonts w:ascii="Times New Roman" w:eastAsia="Times New Roman" w:hAnsi="Times New Roman" w:cs="Times New Roman"/>
        </w:rPr>
        <w:t>WHEREAS, Article B</w:t>
      </w:r>
      <w:r w:rsidR="00B7093E">
        <w:rPr>
          <w:rFonts w:ascii="Times New Roman" w:eastAsia="Times New Roman" w:hAnsi="Times New Roman" w:cs="Times New Roman"/>
        </w:rPr>
        <w:t xml:space="preserve"> in Chapter 15 of Title 10 of the TCC only has an introductory paragraph explaining the zone’s intent which is very similar to that of the Master Planned Development Overlay Zone (“MPDO Zone”) found in Article C of Chapter 15, Title 10 of the TCC, an overlay zoning that the City has processed and approved multiple times utilizing its specific requirements, standards, enumerated rates and approval process.</w:t>
      </w:r>
    </w:p>
    <w:p w14:paraId="06282E4F" w14:textId="77777777" w:rsidR="00941003" w:rsidRPr="009635B7" w:rsidRDefault="00941003" w:rsidP="00941003">
      <w:pPr>
        <w:spacing w:after="0"/>
        <w:ind w:firstLine="720"/>
        <w:jc w:val="both"/>
        <w:rPr>
          <w:rFonts w:ascii="Times New Roman" w:eastAsia="Times New Roman" w:hAnsi="Times New Roman" w:cs="Times New Roman"/>
        </w:rPr>
      </w:pPr>
    </w:p>
    <w:p w14:paraId="4E854C17" w14:textId="5E3BB022"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he City has determined that it is in the best interests of the health, safety and general welfare of the City to </w:t>
      </w:r>
      <w:r w:rsidR="00B7093E">
        <w:rPr>
          <w:rFonts w:ascii="Times New Roman" w:eastAsia="Times New Roman" w:hAnsi="Times New Roman" w:cs="Times New Roman"/>
        </w:rPr>
        <w:t xml:space="preserve">eliminate and reserve for future use Article B of Chapter 15, Title 10 of the TCC and its corresponding PDO Zone and have all land owners and developers in the future utilize the MPDO Zone as an overlay zoning for larger, mixed used and mixed density developments.   </w:t>
      </w:r>
    </w:p>
    <w:p w14:paraId="6AC4DB74" w14:textId="77777777" w:rsidR="00941003" w:rsidRPr="009635B7" w:rsidRDefault="00941003" w:rsidP="00941003">
      <w:pPr>
        <w:widowControl w:val="0"/>
        <w:spacing w:after="174"/>
        <w:ind w:firstLine="740"/>
        <w:jc w:val="both"/>
        <w:rPr>
          <w:rFonts w:ascii="Times New Roman" w:eastAsia="Times New Roman" w:hAnsi="Times New Roman" w:cs="Times New Roman"/>
          <w:bCs/>
          <w:lang w:bidi="en-US"/>
        </w:rPr>
      </w:pPr>
    </w:p>
    <w:p w14:paraId="1D23EDD3" w14:textId="77777777" w:rsidR="00941003" w:rsidRPr="009635B7" w:rsidRDefault="00941003" w:rsidP="00941003">
      <w:pPr>
        <w:widowControl w:val="0"/>
        <w:spacing w:after="21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066774B9" w14:textId="77777777" w:rsidR="00941003" w:rsidRPr="00346A7C" w:rsidRDefault="00941003" w:rsidP="00941003">
      <w:pPr>
        <w:widowControl w:val="0"/>
        <w:spacing w:after="149"/>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9F5921B" w14:textId="5AF93CA8" w:rsidR="00941003" w:rsidRPr="00346A7C" w:rsidRDefault="00941003" w:rsidP="00032ADE">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B7093E">
        <w:rPr>
          <w:rFonts w:ascii="Times New Roman" w:eastAsia="Calibri" w:hAnsi="Times New Roman" w:cs="Times New Roman"/>
          <w:lang w:bidi="en-US"/>
        </w:rPr>
        <w:t>ENT AND RESTATEMENT OF ARTICLE B</w:t>
      </w:r>
      <w:r w:rsidRPr="00346A7C">
        <w:rPr>
          <w:rFonts w:ascii="Times New Roman" w:eastAsia="Calibri" w:hAnsi="Times New Roman" w:cs="Times New Roman"/>
          <w:lang w:bidi="en-US"/>
        </w:rPr>
        <w:t xml:space="preserve">, CHAPTER </w:t>
      </w:r>
      <w:r w:rsidR="00B7093E">
        <w:rPr>
          <w:rFonts w:ascii="Times New Roman" w:eastAsia="Calibri" w:hAnsi="Times New Roman" w:cs="Times New Roman"/>
          <w:lang w:bidi="en-US"/>
        </w:rPr>
        <w:t>15, TITLE 10 OF THE TOQUERVILLE CITY CODE.  Chapter 15, Article B</w:t>
      </w:r>
      <w:r w:rsidRPr="00346A7C">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of Title 10 of the Toquerville C</w:t>
      </w:r>
      <w:r w:rsidRPr="00346A7C">
        <w:rPr>
          <w:rFonts w:ascii="Times New Roman" w:eastAsia="Calibri" w:hAnsi="Times New Roman" w:cs="Times New Roman"/>
          <w:lang w:bidi="en-US"/>
        </w:rPr>
        <w:t xml:space="preserve">ity Code is hereby amended and restated in its entirety as follows:   </w:t>
      </w:r>
    </w:p>
    <w:p w14:paraId="6D8FA750" w14:textId="48ABB7D3" w:rsidR="00941003" w:rsidRPr="00346A7C" w:rsidRDefault="00941003" w:rsidP="00941003">
      <w:pPr>
        <w:pStyle w:val="Compact"/>
        <w:jc w:val="both"/>
        <w:rPr>
          <w:rFonts w:ascii="Times New Roman" w:hAnsi="Times New Roman" w:cs="Times New Roman"/>
        </w:rPr>
      </w:pPr>
    </w:p>
    <w:p w14:paraId="022AC5C2" w14:textId="15225F88" w:rsidR="00596074" w:rsidRPr="00346A7C" w:rsidRDefault="00B7093E" w:rsidP="0028719B">
      <w:pPr>
        <w:pStyle w:val="Compact"/>
        <w:ind w:left="720" w:right="720"/>
        <w:jc w:val="both"/>
        <w:rPr>
          <w:rFonts w:ascii="Times New Roman" w:hAnsi="Times New Roman" w:cs="Times New Roman"/>
          <w:i/>
        </w:rPr>
      </w:pPr>
      <w:r>
        <w:rPr>
          <w:rFonts w:ascii="Times New Roman" w:hAnsi="Times New Roman" w:cs="Times New Roman"/>
          <w:i/>
        </w:rPr>
        <w:t>ARTICLE B</w:t>
      </w:r>
      <w:r w:rsidR="00914561" w:rsidRPr="00346A7C">
        <w:rPr>
          <w:rFonts w:ascii="Times New Roman" w:hAnsi="Times New Roman" w:cs="Times New Roman"/>
          <w:i/>
        </w:rPr>
        <w:t xml:space="preserve">.  </w:t>
      </w:r>
      <w:r>
        <w:rPr>
          <w:rFonts w:ascii="Times New Roman" w:hAnsi="Times New Roman" w:cs="Times New Roman"/>
          <w:i/>
        </w:rPr>
        <w:t>(RESERVED)</w:t>
      </w:r>
    </w:p>
    <w:p w14:paraId="69E1BB5D" w14:textId="13DDC271" w:rsidR="00032ADE" w:rsidRDefault="00032ADE">
      <w:pPr>
        <w:pStyle w:val="Compact"/>
      </w:pPr>
    </w:p>
    <w:p w14:paraId="4D43D4D5" w14:textId="77777777" w:rsidR="00032ADE" w:rsidRPr="00020308" w:rsidRDefault="00032ADE" w:rsidP="00032ADE">
      <w:pPr>
        <w:widowControl w:val="0"/>
        <w:numPr>
          <w:ilvl w:val="0"/>
          <w:numId w:val="5"/>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rPr>
        <w:lastRenderedPageBreak/>
        <w:t>REPEALER.  This Ordinance shall repeal and supersede all prior ordinances and resolutions governing the same.</w:t>
      </w:r>
    </w:p>
    <w:p w14:paraId="3E48BC1B" w14:textId="77777777" w:rsidR="00032ADE" w:rsidRPr="00020308" w:rsidRDefault="00032ADE" w:rsidP="00032ADE">
      <w:pPr>
        <w:spacing w:after="0"/>
        <w:contextualSpacing/>
        <w:jc w:val="both"/>
        <w:rPr>
          <w:rFonts w:ascii="Times New Roman" w:eastAsia="Calibri" w:hAnsi="Times New Roman" w:cs="Times New Roman"/>
        </w:rPr>
      </w:pPr>
    </w:p>
    <w:p w14:paraId="076531A7" w14:textId="77777777" w:rsidR="00032ADE" w:rsidRPr="00020308" w:rsidRDefault="00032ADE" w:rsidP="00032ADE">
      <w:pPr>
        <w:widowControl w:val="0"/>
        <w:numPr>
          <w:ilvl w:val="0"/>
          <w:numId w:val="5"/>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 </w:t>
      </w:r>
    </w:p>
    <w:p w14:paraId="502E7EFA" w14:textId="77777777" w:rsidR="00032ADE" w:rsidRPr="00020308" w:rsidRDefault="00032ADE" w:rsidP="00032ADE">
      <w:pPr>
        <w:spacing w:after="0"/>
        <w:contextualSpacing/>
        <w:jc w:val="both"/>
        <w:rPr>
          <w:rFonts w:ascii="Times New Roman" w:eastAsia="Calibri" w:hAnsi="Times New Roman" w:cs="Times New Roman"/>
        </w:rPr>
      </w:pPr>
    </w:p>
    <w:p w14:paraId="22CA1636" w14:textId="77777777" w:rsidR="00032ADE" w:rsidRPr="00020308" w:rsidRDefault="00032ADE" w:rsidP="00032ADE">
      <w:pPr>
        <w:widowControl w:val="0"/>
        <w:numPr>
          <w:ilvl w:val="0"/>
          <w:numId w:val="5"/>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rPr>
        <w:t>EFFECTIVE DATE. This Ordinance shall take effect immediately upon approval by the City Council.</w:t>
      </w:r>
    </w:p>
    <w:p w14:paraId="3DC2E3D8" w14:textId="77777777"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B206CBF"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B7093E">
        <w:rPr>
          <w:rFonts w:ascii="Times New Roman" w:eastAsia="Times New Roman" w:hAnsi="Times New Roman" w:cs="Times New Roman"/>
          <w:color w:val="000000"/>
          <w:u w:val="single"/>
        </w:rPr>
        <w:tab/>
      </w:r>
      <w:r w:rsidR="00B7093E">
        <w:rPr>
          <w:rFonts w:ascii="Times New Roman" w:eastAsia="Times New Roman" w:hAnsi="Times New Roman" w:cs="Times New Roman"/>
          <w:color w:val="000000"/>
          <w:u w:val="single"/>
        </w:rPr>
        <w:tab/>
      </w:r>
      <w:r w:rsidR="00B7093E">
        <w:rPr>
          <w:rFonts w:ascii="Times New Roman" w:eastAsia="Times New Roman" w:hAnsi="Times New Roman" w:cs="Times New Roman"/>
          <w:color w:val="000000"/>
        </w:rPr>
        <w:t xml:space="preserve"> DAY OF </w:t>
      </w:r>
      <w:r w:rsidR="00142F04">
        <w:rPr>
          <w:rFonts w:ascii="Times New Roman" w:eastAsia="Times New Roman" w:hAnsi="Times New Roman" w:cs="Times New Roman"/>
          <w:color w:val="000000"/>
        </w:rPr>
        <w:t>______________</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774204FC"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Lynn Chamberlain, Mayor</w:t>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6C0A5675" w:rsidR="00032ADE" w:rsidRDefault="00032ADE" w:rsidP="00032ADE">
      <w:pPr>
        <w:spacing w:after="0"/>
        <w:rPr>
          <w:rFonts w:ascii="Times New Roman" w:eastAsia="Calibri" w:hAnsi="Times New Roman" w:cs="Times New Roman"/>
        </w:rPr>
      </w:pPr>
    </w:p>
    <w:p w14:paraId="63A3C342" w14:textId="77777777" w:rsidR="00B7093E" w:rsidRPr="0016169B" w:rsidRDefault="00B7093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7777777" w:rsidR="00032ADE" w:rsidRDefault="00032ADE" w:rsidP="00032ADE"/>
    <w:sectPr w:rsidR="00032ADE" w:rsidSect="0016169B">
      <w:headerReference w:type="even" r:id="rId8"/>
      <w:headerReference w:type="default" r:id="rId9"/>
      <w:footerReference w:type="even" r:id="rId10"/>
      <w:footerReference w:type="default" r:id="rId11"/>
      <w:headerReference w:type="first" r:id="rId12"/>
      <w:footerReference w:type="first" r:id="rId13"/>
      <w:pgSz w:w="12240" w:h="15840"/>
      <w:pgMar w:top="990" w:right="1440" w:bottom="72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1A67" w14:textId="77777777" w:rsidR="000C7FA6" w:rsidRDefault="000C7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A9716" w14:textId="77777777" w:rsidR="000C7FA6" w:rsidRDefault="000C7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49B56" w14:textId="77777777" w:rsidR="000C7FA6" w:rsidRDefault="000C7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EFCF" w14:textId="77777777" w:rsidR="000C7FA6" w:rsidRDefault="000C7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795142"/>
      <w:docPartObj>
        <w:docPartGallery w:val="Watermarks"/>
        <w:docPartUnique/>
      </w:docPartObj>
    </w:sdtPr>
    <w:sdtContent>
      <w:p w14:paraId="325B072E" w14:textId="6DE998B5" w:rsidR="00914561" w:rsidRDefault="000C7FA6">
        <w:pPr>
          <w:pStyle w:val="Header"/>
        </w:pPr>
        <w:r>
          <w:rPr>
            <w:noProof/>
          </w:rPr>
          <w:pict w14:anchorId="2A580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744D0" w14:textId="77777777" w:rsidR="000C7FA6" w:rsidRDefault="000C7F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C7FA6"/>
    <w:rsid w:val="00142F04"/>
    <w:rsid w:val="0016169B"/>
    <w:rsid w:val="0028719B"/>
    <w:rsid w:val="00332FD8"/>
    <w:rsid w:val="00346A7C"/>
    <w:rsid w:val="003622A2"/>
    <w:rsid w:val="00397447"/>
    <w:rsid w:val="0041133E"/>
    <w:rsid w:val="0048514B"/>
    <w:rsid w:val="004C3A97"/>
    <w:rsid w:val="004E29B3"/>
    <w:rsid w:val="00540568"/>
    <w:rsid w:val="00590D07"/>
    <w:rsid w:val="00596074"/>
    <w:rsid w:val="005E24F9"/>
    <w:rsid w:val="00682038"/>
    <w:rsid w:val="006C1646"/>
    <w:rsid w:val="007362AA"/>
    <w:rsid w:val="00784D58"/>
    <w:rsid w:val="00786734"/>
    <w:rsid w:val="00812B57"/>
    <w:rsid w:val="00896144"/>
    <w:rsid w:val="008D6863"/>
    <w:rsid w:val="00914561"/>
    <w:rsid w:val="00941003"/>
    <w:rsid w:val="00953996"/>
    <w:rsid w:val="00956915"/>
    <w:rsid w:val="00A2530D"/>
    <w:rsid w:val="00A74D5D"/>
    <w:rsid w:val="00B7093E"/>
    <w:rsid w:val="00B86B75"/>
    <w:rsid w:val="00BA1770"/>
    <w:rsid w:val="00BC48D5"/>
    <w:rsid w:val="00C36279"/>
    <w:rsid w:val="00CF02AF"/>
    <w:rsid w:val="00D37746"/>
    <w:rsid w:val="00D74AFC"/>
    <w:rsid w:val="00E315A3"/>
    <w:rsid w:val="00F25A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4</cp:revision>
  <cp:lastPrinted>2021-04-19T18:58:00Z</cp:lastPrinted>
  <dcterms:created xsi:type="dcterms:W3CDTF">2021-04-28T16:17:00Z</dcterms:created>
  <dcterms:modified xsi:type="dcterms:W3CDTF">2021-04-29T19:48:00Z</dcterms:modified>
</cp:coreProperties>
</file>